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98107" w14:textId="77777777" w:rsidR="0003359A" w:rsidRPr="00461DB1" w:rsidRDefault="0003359A" w:rsidP="0003359A">
      <w:pPr>
        <w:rPr>
          <w:rFonts w:ascii="Arial" w:hAnsi="Arial" w:cs="Arial"/>
          <w:sz w:val="28"/>
          <w:szCs w:val="28"/>
        </w:rPr>
      </w:pPr>
      <w:r w:rsidRPr="00461DB1">
        <w:rPr>
          <w:rFonts w:ascii="Arial" w:hAnsi="Arial" w:cs="Arial"/>
          <w:sz w:val="28"/>
          <w:szCs w:val="28"/>
        </w:rPr>
        <w:t>Keep yourself and your family protected from COVID-19 this season.</w:t>
      </w:r>
    </w:p>
    <w:p w14:paraId="0E763FF3" w14:textId="1E71C0E2" w:rsidR="0003359A" w:rsidRPr="00461DB1" w:rsidRDefault="0003359A" w:rsidP="0003359A">
      <w:pPr>
        <w:rPr>
          <w:rFonts w:ascii="Arial" w:hAnsi="Arial" w:cs="Arial"/>
          <w:sz w:val="28"/>
          <w:szCs w:val="28"/>
        </w:rPr>
      </w:pPr>
      <w:r w:rsidRPr="00461DB1">
        <w:rPr>
          <w:rFonts w:ascii="Arial" w:hAnsi="Arial" w:cs="Arial"/>
          <w:sz w:val="28"/>
          <w:szCs w:val="28"/>
        </w:rPr>
        <w:t>Get your free BOOSTER SHOT</w:t>
      </w:r>
    </w:p>
    <w:p w14:paraId="69800698" w14:textId="77777777" w:rsidR="0003359A" w:rsidRPr="00461DB1" w:rsidRDefault="0003359A" w:rsidP="0003359A">
      <w:pPr>
        <w:rPr>
          <w:rFonts w:ascii="Arial" w:hAnsi="Arial" w:cs="Arial"/>
          <w:sz w:val="28"/>
          <w:szCs w:val="28"/>
        </w:rPr>
      </w:pPr>
      <w:r w:rsidRPr="00461DB1">
        <w:rPr>
          <w:rFonts w:ascii="Arial" w:hAnsi="Arial" w:cs="Arial"/>
          <w:sz w:val="28"/>
          <w:szCs w:val="28"/>
        </w:rPr>
        <w:t>Available to you regardless of immigration or insurance status.</w:t>
      </w:r>
    </w:p>
    <w:p w14:paraId="6F89F3B2" w14:textId="77777777" w:rsidR="0003359A" w:rsidRPr="00461DB1" w:rsidRDefault="0003359A" w:rsidP="0003359A">
      <w:pPr>
        <w:rPr>
          <w:rFonts w:ascii="Arial" w:hAnsi="Arial" w:cs="Arial"/>
          <w:sz w:val="28"/>
          <w:szCs w:val="28"/>
        </w:rPr>
      </w:pPr>
      <w:r w:rsidRPr="00461DB1">
        <w:rPr>
          <w:rFonts w:ascii="Arial" w:hAnsi="Arial" w:cs="Arial"/>
          <w:sz w:val="28"/>
          <w:szCs w:val="28"/>
        </w:rPr>
        <w:t>Free transportation and in-home appointments available!</w:t>
      </w:r>
    </w:p>
    <w:p w14:paraId="1A56E4E2" w14:textId="77777777" w:rsidR="0003359A" w:rsidRPr="00461DB1" w:rsidRDefault="0003359A" w:rsidP="0003359A">
      <w:pPr>
        <w:rPr>
          <w:rFonts w:ascii="Arial" w:hAnsi="Arial" w:cs="Arial"/>
          <w:sz w:val="28"/>
          <w:szCs w:val="28"/>
        </w:rPr>
      </w:pPr>
      <w:r w:rsidRPr="00461DB1">
        <w:rPr>
          <w:rFonts w:ascii="Arial" w:hAnsi="Arial" w:cs="Arial"/>
          <w:sz w:val="28"/>
          <w:szCs w:val="28"/>
        </w:rPr>
        <w:t>Visit myturn.ca.gov or call 833-422-4255</w:t>
      </w:r>
    </w:p>
    <w:p w14:paraId="0B073047" w14:textId="4FC0CA75" w:rsidR="0003359A" w:rsidRPr="00461DB1" w:rsidRDefault="0003359A" w:rsidP="0003359A">
      <w:pPr>
        <w:rPr>
          <w:rFonts w:ascii="Arial" w:hAnsi="Arial" w:cs="Arial"/>
          <w:sz w:val="28"/>
          <w:szCs w:val="28"/>
        </w:rPr>
      </w:pPr>
      <w:r w:rsidRPr="00461DB1">
        <w:rPr>
          <w:rFonts w:ascii="Arial" w:hAnsi="Arial" w:cs="Arial"/>
          <w:sz w:val="28"/>
          <w:szCs w:val="28"/>
        </w:rPr>
        <w:t xml:space="preserve">  </w:t>
      </w:r>
    </w:p>
    <w:p w14:paraId="3093539C" w14:textId="21781269" w:rsidR="0003359A" w:rsidRPr="00461DB1" w:rsidRDefault="0003359A" w:rsidP="0003359A">
      <w:pPr>
        <w:rPr>
          <w:rFonts w:ascii="Arial" w:hAnsi="Arial" w:cs="Arial"/>
          <w:sz w:val="28"/>
          <w:szCs w:val="28"/>
        </w:rPr>
      </w:pPr>
      <w:r w:rsidRPr="00461DB1">
        <w:rPr>
          <w:rFonts w:ascii="Arial" w:hAnsi="Arial" w:cs="Arial"/>
          <w:sz w:val="28"/>
          <w:szCs w:val="28"/>
        </w:rPr>
        <w:t>DO YOU OR SOMEONE YOU KNOW NEED:</w:t>
      </w:r>
    </w:p>
    <w:p w14:paraId="35574E24" w14:textId="77777777" w:rsidR="0003359A" w:rsidRPr="00461DB1" w:rsidRDefault="0003359A" w:rsidP="0003359A">
      <w:pPr>
        <w:rPr>
          <w:rFonts w:ascii="Arial" w:hAnsi="Arial" w:cs="Arial"/>
          <w:sz w:val="28"/>
          <w:szCs w:val="28"/>
        </w:rPr>
      </w:pPr>
      <w:r w:rsidRPr="00461DB1">
        <w:rPr>
          <w:rFonts w:ascii="Segoe UI Symbol" w:hAnsi="Segoe UI Symbol" w:cs="Segoe UI Symbol"/>
          <w:sz w:val="28"/>
          <w:szCs w:val="28"/>
        </w:rPr>
        <w:t>✓</w:t>
      </w:r>
      <w:r w:rsidRPr="00461DB1">
        <w:rPr>
          <w:rFonts w:ascii="Arial" w:hAnsi="Arial" w:cs="Arial"/>
          <w:sz w:val="28"/>
          <w:szCs w:val="28"/>
        </w:rPr>
        <w:tab/>
        <w:t>GROCERIES OR MEALS, call 2-1-1 or visit www.211ca.org to connect to local food assistance and more.</w:t>
      </w:r>
    </w:p>
    <w:p w14:paraId="715D7DFD" w14:textId="77777777" w:rsidR="0003359A" w:rsidRPr="00461DB1" w:rsidRDefault="0003359A" w:rsidP="0003359A">
      <w:pPr>
        <w:rPr>
          <w:rFonts w:ascii="Arial" w:hAnsi="Arial" w:cs="Arial"/>
          <w:sz w:val="28"/>
          <w:szCs w:val="28"/>
        </w:rPr>
      </w:pPr>
      <w:r w:rsidRPr="00461DB1">
        <w:rPr>
          <w:rFonts w:ascii="Segoe UI Symbol" w:hAnsi="Segoe UI Symbol" w:cs="Segoe UI Symbol"/>
          <w:sz w:val="28"/>
          <w:szCs w:val="28"/>
        </w:rPr>
        <w:t>✓</w:t>
      </w:r>
      <w:r w:rsidRPr="00461DB1">
        <w:rPr>
          <w:rFonts w:ascii="Arial" w:hAnsi="Arial" w:cs="Arial"/>
          <w:sz w:val="28"/>
          <w:szCs w:val="28"/>
        </w:rPr>
        <w:tab/>
        <w:t>MEDICINE OR MEDICAL ATTENTION, call your health plan or doctor‘s office for help. In an emergency call 911.</w:t>
      </w:r>
    </w:p>
    <w:p w14:paraId="2AB7349E" w14:textId="77777777" w:rsidR="0003359A" w:rsidRPr="00461DB1" w:rsidRDefault="0003359A" w:rsidP="0003359A">
      <w:pPr>
        <w:rPr>
          <w:rFonts w:ascii="Arial" w:hAnsi="Arial" w:cs="Arial"/>
          <w:sz w:val="28"/>
          <w:szCs w:val="28"/>
        </w:rPr>
      </w:pPr>
      <w:r w:rsidRPr="00461DB1">
        <w:rPr>
          <w:rFonts w:ascii="Segoe UI Symbol" w:hAnsi="Segoe UI Symbol" w:cs="Segoe UI Symbol"/>
          <w:sz w:val="28"/>
          <w:szCs w:val="28"/>
        </w:rPr>
        <w:t>✓</w:t>
      </w:r>
      <w:r w:rsidRPr="00461DB1">
        <w:rPr>
          <w:rFonts w:ascii="Arial" w:hAnsi="Arial" w:cs="Arial"/>
          <w:sz w:val="28"/>
          <w:szCs w:val="28"/>
        </w:rPr>
        <w:tab/>
        <w:t>INFORMATION ABOUT MEDICARE, call 1-800-434-0222 for the Health Insurance Counseling and Advocacy Program.</w:t>
      </w:r>
    </w:p>
    <w:p w14:paraId="516A65D8" w14:textId="77777777" w:rsidR="0003359A" w:rsidRPr="00461DB1" w:rsidRDefault="0003359A" w:rsidP="0003359A">
      <w:pPr>
        <w:rPr>
          <w:rFonts w:ascii="Arial" w:hAnsi="Arial" w:cs="Arial"/>
          <w:sz w:val="28"/>
          <w:szCs w:val="28"/>
        </w:rPr>
      </w:pPr>
      <w:r w:rsidRPr="00461DB1">
        <w:rPr>
          <w:rFonts w:ascii="Segoe UI Symbol" w:hAnsi="Segoe UI Symbol" w:cs="Segoe UI Symbol"/>
          <w:sz w:val="28"/>
          <w:szCs w:val="28"/>
        </w:rPr>
        <w:t>✓</w:t>
      </w:r>
      <w:r w:rsidRPr="00461DB1">
        <w:rPr>
          <w:rFonts w:ascii="Arial" w:hAnsi="Arial" w:cs="Arial"/>
          <w:sz w:val="28"/>
          <w:szCs w:val="28"/>
        </w:rPr>
        <w:tab/>
        <w:t>COMMUNITY CONNECTIONS—You are not alone. Call Friendship Line CA at 1-888-670-1360 for someone to listen 24/7.</w:t>
      </w:r>
    </w:p>
    <w:p w14:paraId="79D1DE24" w14:textId="77777777" w:rsidR="0003359A" w:rsidRPr="00461DB1" w:rsidRDefault="0003359A" w:rsidP="0003359A">
      <w:pPr>
        <w:rPr>
          <w:rFonts w:ascii="Arial" w:hAnsi="Arial" w:cs="Arial"/>
          <w:sz w:val="28"/>
          <w:szCs w:val="28"/>
        </w:rPr>
      </w:pPr>
      <w:r w:rsidRPr="00461DB1">
        <w:rPr>
          <w:rFonts w:ascii="Segoe UI Symbol" w:hAnsi="Segoe UI Symbol" w:cs="Segoe UI Symbol"/>
          <w:sz w:val="28"/>
          <w:szCs w:val="28"/>
        </w:rPr>
        <w:t>✓</w:t>
      </w:r>
      <w:r w:rsidRPr="00461DB1">
        <w:rPr>
          <w:rFonts w:ascii="Arial" w:hAnsi="Arial" w:cs="Arial"/>
          <w:sz w:val="28"/>
          <w:szCs w:val="28"/>
        </w:rPr>
        <w:tab/>
        <w:t>PROTECTION FROM ABUSE AND NEGLECT:</w:t>
      </w:r>
    </w:p>
    <w:p w14:paraId="034400A5" w14:textId="77777777" w:rsidR="0003359A" w:rsidRPr="00461DB1" w:rsidRDefault="0003359A" w:rsidP="0003359A">
      <w:pPr>
        <w:rPr>
          <w:rFonts w:ascii="Arial" w:hAnsi="Arial" w:cs="Arial"/>
          <w:sz w:val="28"/>
          <w:szCs w:val="28"/>
        </w:rPr>
      </w:pPr>
      <w:r w:rsidRPr="00461DB1">
        <w:rPr>
          <w:rFonts w:ascii="Arial" w:hAnsi="Arial" w:cs="Arial"/>
          <w:sz w:val="28"/>
          <w:szCs w:val="28"/>
        </w:rPr>
        <w:t>•</w:t>
      </w:r>
      <w:r w:rsidRPr="00461DB1">
        <w:rPr>
          <w:rFonts w:ascii="Arial" w:hAnsi="Arial" w:cs="Arial"/>
          <w:sz w:val="28"/>
          <w:szCs w:val="28"/>
        </w:rPr>
        <w:tab/>
        <w:t>Call 1-800-231-4024, if you are living in a long-term care facility,</w:t>
      </w:r>
    </w:p>
    <w:p w14:paraId="62D96D44" w14:textId="77777777" w:rsidR="0003359A" w:rsidRPr="00461DB1" w:rsidRDefault="0003359A" w:rsidP="0003359A">
      <w:pPr>
        <w:rPr>
          <w:rFonts w:ascii="Arial" w:hAnsi="Arial" w:cs="Arial"/>
          <w:sz w:val="28"/>
          <w:szCs w:val="28"/>
        </w:rPr>
      </w:pPr>
      <w:r w:rsidRPr="00461DB1">
        <w:rPr>
          <w:rFonts w:ascii="Arial" w:hAnsi="Arial" w:cs="Arial"/>
          <w:sz w:val="28"/>
          <w:szCs w:val="28"/>
        </w:rPr>
        <w:t>to reach the Long Term Care Ombudsman CRISIS Line.</w:t>
      </w:r>
    </w:p>
    <w:p w14:paraId="4A41B3CE" w14:textId="77777777" w:rsidR="0003359A" w:rsidRPr="00461DB1" w:rsidRDefault="0003359A" w:rsidP="0003359A">
      <w:pPr>
        <w:rPr>
          <w:rFonts w:ascii="Arial" w:hAnsi="Arial" w:cs="Arial"/>
          <w:sz w:val="28"/>
          <w:szCs w:val="28"/>
        </w:rPr>
      </w:pPr>
      <w:r w:rsidRPr="00461DB1">
        <w:rPr>
          <w:rFonts w:ascii="Arial" w:hAnsi="Arial" w:cs="Arial"/>
          <w:sz w:val="28"/>
          <w:szCs w:val="28"/>
        </w:rPr>
        <w:t>•</w:t>
      </w:r>
      <w:r w:rsidRPr="00461DB1">
        <w:rPr>
          <w:rFonts w:ascii="Arial" w:hAnsi="Arial" w:cs="Arial"/>
          <w:sz w:val="28"/>
          <w:szCs w:val="28"/>
        </w:rPr>
        <w:tab/>
        <w:t>Call 1-833-401-0832, if you are living at home to talk to Adult Protective Services.</w:t>
      </w:r>
    </w:p>
    <w:p w14:paraId="559BB81B" w14:textId="77777777" w:rsidR="0003359A" w:rsidRPr="00461DB1" w:rsidRDefault="0003359A" w:rsidP="0003359A">
      <w:pPr>
        <w:rPr>
          <w:rFonts w:ascii="Arial" w:hAnsi="Arial" w:cs="Arial"/>
          <w:sz w:val="28"/>
          <w:szCs w:val="28"/>
        </w:rPr>
      </w:pPr>
      <w:r w:rsidRPr="00461DB1">
        <w:rPr>
          <w:rFonts w:ascii="Segoe UI Symbol" w:hAnsi="Segoe UI Symbol" w:cs="Segoe UI Symbol"/>
          <w:sz w:val="28"/>
          <w:szCs w:val="28"/>
        </w:rPr>
        <w:t>✓</w:t>
      </w:r>
      <w:r w:rsidRPr="00461DB1">
        <w:rPr>
          <w:rFonts w:ascii="Arial" w:hAnsi="Arial" w:cs="Arial"/>
          <w:sz w:val="28"/>
          <w:szCs w:val="28"/>
        </w:rPr>
        <w:tab/>
        <w:t>PROTECTION FROM FRAUD, call 1-877-908-3360, for AARP’s Fraud Watch Network Helpline.</w:t>
      </w:r>
    </w:p>
    <w:p w14:paraId="51F2CE95" w14:textId="77777777" w:rsidR="0003359A" w:rsidRPr="00461DB1" w:rsidRDefault="0003359A" w:rsidP="0003359A">
      <w:pPr>
        <w:rPr>
          <w:rFonts w:ascii="Arial" w:hAnsi="Arial" w:cs="Arial"/>
          <w:sz w:val="28"/>
          <w:szCs w:val="28"/>
        </w:rPr>
      </w:pPr>
      <w:r w:rsidRPr="00461DB1">
        <w:rPr>
          <w:rFonts w:ascii="Segoe UI Symbol" w:hAnsi="Segoe UI Symbol" w:cs="Segoe UI Symbol"/>
          <w:sz w:val="28"/>
          <w:szCs w:val="28"/>
        </w:rPr>
        <w:t>✓</w:t>
      </w:r>
      <w:r w:rsidRPr="00461DB1">
        <w:rPr>
          <w:rFonts w:ascii="Arial" w:hAnsi="Arial" w:cs="Arial"/>
          <w:sz w:val="28"/>
          <w:szCs w:val="28"/>
        </w:rPr>
        <w:tab/>
        <w:t>SUPPORT WITH ALZHEIMER’S OR OTHER DEMENTIAS, call</w:t>
      </w:r>
    </w:p>
    <w:p w14:paraId="6AEBFDBF" w14:textId="77777777" w:rsidR="0003359A" w:rsidRPr="00461DB1" w:rsidRDefault="0003359A" w:rsidP="0003359A">
      <w:pPr>
        <w:rPr>
          <w:rFonts w:ascii="Arial" w:hAnsi="Arial" w:cs="Arial"/>
          <w:sz w:val="28"/>
          <w:szCs w:val="28"/>
        </w:rPr>
      </w:pPr>
      <w:r w:rsidRPr="00461DB1">
        <w:rPr>
          <w:rFonts w:ascii="Arial" w:hAnsi="Arial" w:cs="Arial"/>
          <w:sz w:val="28"/>
          <w:szCs w:val="28"/>
        </w:rPr>
        <w:t>1-800-272-3900 for the Alzheimer’s Association® 24/7 Helpline.</w:t>
      </w:r>
    </w:p>
    <w:p w14:paraId="03402703" w14:textId="1229F1C7" w:rsidR="00DE5DC1" w:rsidRPr="00461DB1" w:rsidRDefault="0003359A" w:rsidP="0003359A">
      <w:pPr>
        <w:rPr>
          <w:rFonts w:ascii="Arial" w:hAnsi="Arial" w:cs="Arial"/>
          <w:sz w:val="28"/>
          <w:szCs w:val="28"/>
        </w:rPr>
      </w:pPr>
      <w:r w:rsidRPr="00461DB1">
        <w:rPr>
          <w:rFonts w:ascii="Segoe UI Symbol" w:hAnsi="Segoe UI Symbol" w:cs="Segoe UI Symbol"/>
          <w:sz w:val="28"/>
          <w:szCs w:val="28"/>
        </w:rPr>
        <w:t>✓</w:t>
      </w:r>
      <w:r w:rsidRPr="00461DB1">
        <w:rPr>
          <w:rFonts w:ascii="Arial" w:hAnsi="Arial" w:cs="Arial"/>
          <w:sz w:val="28"/>
          <w:szCs w:val="28"/>
        </w:rPr>
        <w:tab/>
        <w:t xml:space="preserve">GENERAL COVID-19 INFORMATION, call the COVID Information Line at 1-833-422-4255 or visit </w:t>
      </w:r>
      <w:hyperlink r:id="rId6" w:history="1">
        <w:r w:rsidRPr="00461DB1">
          <w:rPr>
            <w:rStyle w:val="Hyperlink"/>
            <w:rFonts w:ascii="Arial" w:hAnsi="Arial" w:cs="Arial"/>
            <w:sz w:val="28"/>
            <w:szCs w:val="28"/>
          </w:rPr>
          <w:t>www.covid19.ca.gov</w:t>
        </w:r>
      </w:hyperlink>
      <w:r w:rsidRPr="00461DB1">
        <w:rPr>
          <w:rFonts w:ascii="Arial" w:hAnsi="Arial" w:cs="Arial"/>
          <w:sz w:val="28"/>
          <w:szCs w:val="28"/>
        </w:rPr>
        <w:t>.</w:t>
      </w:r>
    </w:p>
    <w:p w14:paraId="62875C63" w14:textId="77777777" w:rsidR="0003359A" w:rsidRPr="00461DB1" w:rsidRDefault="0003359A" w:rsidP="0003359A">
      <w:pPr>
        <w:rPr>
          <w:rFonts w:ascii="Arial" w:hAnsi="Arial" w:cs="Arial"/>
          <w:sz w:val="28"/>
          <w:szCs w:val="28"/>
        </w:rPr>
      </w:pPr>
      <w:r w:rsidRPr="00461DB1">
        <w:rPr>
          <w:rFonts w:ascii="Arial" w:hAnsi="Arial" w:cs="Arial"/>
          <w:sz w:val="28"/>
          <w:szCs w:val="28"/>
        </w:rPr>
        <w:lastRenderedPageBreak/>
        <w:t>For Information for all older adults services, call California Aging &amp; Adult Information Line 1-800-510-2020</w:t>
      </w:r>
    </w:p>
    <w:p w14:paraId="5169CA6B" w14:textId="4463C4F5" w:rsidR="0003359A" w:rsidRPr="00461DB1" w:rsidRDefault="0003359A" w:rsidP="0003359A">
      <w:pPr>
        <w:rPr>
          <w:rFonts w:ascii="Arial" w:hAnsi="Arial" w:cs="Arial"/>
          <w:sz w:val="28"/>
          <w:szCs w:val="28"/>
        </w:rPr>
      </w:pPr>
      <w:r w:rsidRPr="00461DB1">
        <w:rPr>
          <w:rFonts w:ascii="Arial" w:hAnsi="Arial" w:cs="Arial"/>
          <w:sz w:val="28"/>
          <w:szCs w:val="28"/>
        </w:rPr>
        <w:t>California Department of Aging</w:t>
      </w:r>
    </w:p>
    <w:sectPr w:rsidR="0003359A" w:rsidRPr="00461D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92082" w14:textId="77777777" w:rsidR="00AE73DF" w:rsidRDefault="00AE73DF" w:rsidP="00AE73DF">
      <w:pPr>
        <w:spacing w:after="0" w:line="240" w:lineRule="auto"/>
      </w:pPr>
      <w:r>
        <w:separator/>
      </w:r>
    </w:p>
  </w:endnote>
  <w:endnote w:type="continuationSeparator" w:id="0">
    <w:p w14:paraId="60ADD375" w14:textId="77777777" w:rsidR="00AE73DF" w:rsidRDefault="00AE73DF" w:rsidP="00AE73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4AC8E" w14:textId="77777777" w:rsidR="00AE73DF" w:rsidRDefault="00AE73DF" w:rsidP="00AE73DF">
      <w:pPr>
        <w:spacing w:after="0" w:line="240" w:lineRule="auto"/>
      </w:pPr>
      <w:r>
        <w:separator/>
      </w:r>
    </w:p>
  </w:footnote>
  <w:footnote w:type="continuationSeparator" w:id="0">
    <w:p w14:paraId="48199596" w14:textId="77777777" w:rsidR="00AE73DF" w:rsidRDefault="00AE73DF" w:rsidP="00AE73D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zNDM0MTewNDAwN7FU0lEKTi0uzszPAykwrAUABmBsRiwAAAA="/>
  </w:docVars>
  <w:rsids>
    <w:rsidRoot w:val="0003359A"/>
    <w:rsid w:val="000302D9"/>
    <w:rsid w:val="0003359A"/>
    <w:rsid w:val="00461DB1"/>
    <w:rsid w:val="0099001C"/>
    <w:rsid w:val="00AE73DF"/>
    <w:rsid w:val="00BF6336"/>
    <w:rsid w:val="00DE5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37FC82"/>
  <w15:chartTrackingRefBased/>
  <w15:docId w15:val="{A2676B5C-11A4-4F21-8E7A-A8BE7D232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35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35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vid19.ca.gov" TargetMode="Externa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071F88840D714A972FD815C05828B7" ma:contentTypeVersion="10" ma:contentTypeDescription="Create a new document." ma:contentTypeScope="" ma:versionID="a950bc8db3a2d63a50521f587cad78db">
  <xsd:schema xmlns:xsd="http://www.w3.org/2001/XMLSchema" xmlns:xs="http://www.w3.org/2001/XMLSchema" xmlns:p="http://schemas.microsoft.com/office/2006/metadata/properties" xmlns:ns2="bf8deac3-7ad2-4b8f-ab75-13313e899a2e" xmlns:ns3="bf2920f7-6e42-4ee3-9f3f-c94b7af73a2a" targetNamespace="http://schemas.microsoft.com/office/2006/metadata/properties" ma:root="true" ma:fieldsID="1c28772c6a9c4ac33d3919e75375576f" ns2:_="" ns3:_="">
    <xsd:import namespace="bf8deac3-7ad2-4b8f-ab75-13313e899a2e"/>
    <xsd:import namespace="bf2920f7-6e42-4ee3-9f3f-c94b7af73a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8deac3-7ad2-4b8f-ab75-13313e899a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377eeec-9545-4db6-a5b8-3c28df25bf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920f7-6e42-4ee3-9f3f-c94b7af73a2a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9412164b-4746-465c-a581-7f08a8cc6de1}" ma:internalName="TaxCatchAll" ma:showField="CatchAllData" ma:web="10c9cef5-cbd2-4ad4-b704-bb7af5faad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f8deac3-7ad2-4b8f-ab75-13313e899a2e">
      <Terms xmlns="http://schemas.microsoft.com/office/infopath/2007/PartnerControls"/>
    </lcf76f155ced4ddcb4097134ff3c332f>
    <TaxCatchAll xmlns="bf2920f7-6e42-4ee3-9f3f-c94b7af73a2a" xsi:nil="true"/>
  </documentManagement>
</p:properties>
</file>

<file path=customXml/itemProps1.xml><?xml version="1.0" encoding="utf-8"?>
<ds:datastoreItem xmlns:ds="http://schemas.openxmlformats.org/officeDocument/2006/customXml" ds:itemID="{8E956EF2-AEC5-4A29-B652-5ED7E1D89E1F}"/>
</file>

<file path=customXml/itemProps2.xml><?xml version="1.0" encoding="utf-8"?>
<ds:datastoreItem xmlns:ds="http://schemas.openxmlformats.org/officeDocument/2006/customXml" ds:itemID="{CC498625-6D60-45B1-87DE-B92E206557DD}"/>
</file>

<file path=customXml/itemProps3.xml><?xml version="1.0" encoding="utf-8"?>
<ds:datastoreItem xmlns:ds="http://schemas.openxmlformats.org/officeDocument/2006/customXml" ds:itemID="{E5440FC5-1CD5-4380-BAD6-84E601FB997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8</Words>
  <Characters>1247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Kehret</dc:creator>
  <cp:keywords/>
  <dc:description/>
  <cp:lastModifiedBy>Irene Parobii</cp:lastModifiedBy>
  <cp:revision>2</cp:revision>
  <dcterms:created xsi:type="dcterms:W3CDTF">2022-06-07T23:53:00Z</dcterms:created>
  <dcterms:modified xsi:type="dcterms:W3CDTF">2022-06-07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071F88840D714A972FD815C05828B7</vt:lpwstr>
  </property>
</Properties>
</file>